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2544E" w14:textId="77777777" w:rsidR="00477E7B" w:rsidRPr="00B27D69" w:rsidRDefault="00477E7B" w:rsidP="00477E7B">
      <w:pPr>
        <w:spacing w:line="276" w:lineRule="auto"/>
        <w:rPr>
          <w:b/>
          <w:sz w:val="36"/>
          <w:szCs w:val="36"/>
          <w:lang w:val="en-US"/>
        </w:rPr>
      </w:pPr>
      <w:r w:rsidRPr="00B27D69">
        <w:rPr>
          <w:b/>
          <w:sz w:val="36"/>
          <w:szCs w:val="36"/>
          <w:lang w:val="en-US"/>
        </w:rPr>
        <w:t xml:space="preserve">Insights 5 T3 </w:t>
      </w:r>
      <w:proofErr w:type="gramStart"/>
      <w:r w:rsidRPr="00B27D69">
        <w:rPr>
          <w:b/>
          <w:sz w:val="36"/>
          <w:szCs w:val="36"/>
          <w:lang w:val="en-US"/>
        </w:rPr>
        <w:t>The</w:t>
      </w:r>
      <w:proofErr w:type="gramEnd"/>
      <w:r w:rsidRPr="00B27D69">
        <w:rPr>
          <w:b/>
          <w:sz w:val="36"/>
          <w:szCs w:val="36"/>
          <w:lang w:val="en-US"/>
        </w:rPr>
        <w:t xml:space="preserve"> ubiquitous woman </w:t>
      </w:r>
      <w:r>
        <w:rPr>
          <w:b/>
          <w:sz w:val="36"/>
          <w:szCs w:val="36"/>
          <w:lang w:val="en-US"/>
        </w:rPr>
        <w:t xml:space="preserve">  </w:t>
      </w:r>
      <w:r w:rsidRPr="00B27D69">
        <w:rPr>
          <w:b/>
          <w:sz w:val="36"/>
          <w:szCs w:val="36"/>
          <w:lang w:val="en-US"/>
        </w:rPr>
        <w:t>Pronunciation practice</w:t>
      </w:r>
    </w:p>
    <w:tbl>
      <w:tblPr>
        <w:tblW w:w="1200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96"/>
        <w:gridCol w:w="3996"/>
        <w:gridCol w:w="4008"/>
      </w:tblGrid>
      <w:tr w:rsidR="00477E7B" w:rsidRPr="00721358" w14:paraId="534DB4D6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D929BF" w14:textId="77777777" w:rsidR="00477E7B" w:rsidRPr="00554858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554858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 </w:t>
            </w:r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Write the English word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B23766E" w14:textId="77777777" w:rsidR="00477E7B" w:rsidRPr="00554858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554858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 </w:t>
            </w:r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Say this word out loud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831F1F" w14:textId="77777777" w:rsidR="00477E7B" w:rsidRPr="00554858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554858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 </w:t>
            </w:r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 xml:space="preserve">Write </w:t>
            </w:r>
            <w:proofErr w:type="spellStart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the</w:t>
            </w:r>
            <w:proofErr w:type="spellEnd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 xml:space="preserve"> </w:t>
            </w:r>
            <w:proofErr w:type="spellStart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Finnish</w:t>
            </w:r>
            <w:proofErr w:type="spellEnd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 xml:space="preserve"> </w:t>
            </w:r>
            <w:proofErr w:type="spellStart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word</w:t>
            </w:r>
            <w:proofErr w:type="spellEnd"/>
          </w:p>
        </w:tc>
      </w:tr>
      <w:tr w:rsidR="00477E7B" w:rsidRPr="004C134F" w14:paraId="16F3539D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1F6801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E5EEA4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proofErr w:type="gram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ju</w:t>
            </w:r>
            <w:proofErr w:type="spell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:ˈ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bikwitəs</w:t>
            </w:r>
            <w:proofErr w:type="spellEnd"/>
            <w:proofErr w:type="gram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200E238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477E7B" w:rsidRPr="004C134F" w14:paraId="3686E4A3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FDB7CA3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2494171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əˈbliviəs</w:t>
            </w:r>
            <w:proofErr w:type="spell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F609025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477E7B" w:rsidRPr="004C134F" w14:paraId="44A407B4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FFE0B2B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FFF552C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medsin</w:t>
            </w:r>
            <w:proofErr w:type="spell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737033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477E7B" w:rsidRPr="004C134F" w14:paraId="0FA92A50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3C8608D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92CF690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proofErr w:type="gram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sə:viks</w:t>
            </w:r>
            <w:proofErr w:type="spellEnd"/>
            <w:proofErr w:type="gram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CFBB705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477E7B" w:rsidRPr="004C134F" w14:paraId="1540E57F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C8FD53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4AB572F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ziərəu</w:t>
            </w:r>
            <w:proofErr w:type="spell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 xml:space="preserve"> 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græviti</w:t>
            </w:r>
            <w:proofErr w:type="spell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C3C6D7B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477E7B" w:rsidRPr="004C134F" w14:paraId="781BAD64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5B0FC7F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1D3794B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proofErr w:type="gram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væksi:n</w:t>
            </w:r>
            <w:proofErr w:type="spellEnd"/>
            <w:proofErr w:type="gram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8E0EE1D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477E7B" w:rsidRPr="004C134F" w14:paraId="36062CB0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8D7D3E1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AE856FF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proofErr w:type="gram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fə:tilaiˈzeiʃn</w:t>
            </w:r>
            <w:proofErr w:type="spellEnd"/>
            <w:proofErr w:type="gram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5E62EE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477E7B" w:rsidRPr="004C134F" w14:paraId="5591DD9C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ED28E4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6467B36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proofErr w:type="gram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inkənˈsi:vəbl</w:t>
            </w:r>
            <w:proofErr w:type="spellEnd"/>
            <w:proofErr w:type="gram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8F18BED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477E7B" w:rsidRPr="004C134F" w14:paraId="7DF5D0F4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EF93B2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D01EE54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skiˈmætik</w:t>
            </w:r>
            <w:proofErr w:type="spell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20DE1C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477E7B" w:rsidRPr="004C134F" w14:paraId="7A2BB56E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A5E1959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6FF5D25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proofErr w:type="gram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ri:prəˈdʌkʃn</w:t>
            </w:r>
            <w:proofErr w:type="spellEnd"/>
            <w:proofErr w:type="gram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DA55145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477E7B" w:rsidRPr="004C134F" w14:paraId="6E5654EE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DC366B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02091A6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viʃəs</w:t>
            </w:r>
            <w:proofErr w:type="spell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C803AA3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477E7B" w:rsidRPr="004C134F" w14:paraId="6D1FD52F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0526E0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DB10EF4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proofErr w:type="gram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sə:dʒn</w:t>
            </w:r>
            <w:proofErr w:type="spellEnd"/>
            <w:proofErr w:type="gram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C978D98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477E7B" w:rsidRPr="004C134F" w14:paraId="78E3F8B8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426B86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423F2D6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lɔnˈdʒeviti</w:t>
            </w:r>
            <w:proofErr w:type="spell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227B8A8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477E7B" w:rsidRPr="004C134F" w14:paraId="1171A3F4" w14:textId="77777777" w:rsidTr="00022CAF">
        <w:trPr>
          <w:trHeight w:val="31"/>
        </w:trPr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CC99611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C8EE151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proofErr w:type="gram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su:ə</w:t>
            </w:r>
            <w:proofErr w:type="spellEnd"/>
            <w:proofErr w:type="gram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066C3C8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477E7B" w:rsidRPr="004C134F" w14:paraId="06338715" w14:textId="77777777" w:rsidTr="00022CAF">
        <w:trPr>
          <w:trHeight w:val="31"/>
        </w:trPr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FAB8861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29BC8AF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D6E9414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</w:p>
        </w:tc>
      </w:tr>
      <w:tr w:rsidR="00477E7B" w:rsidRPr="004C134F" w14:paraId="055A5D83" w14:textId="77777777" w:rsidTr="00022CAF">
        <w:trPr>
          <w:trHeight w:val="31"/>
        </w:trPr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D1E382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ubiquitous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C11B283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proofErr w:type="gram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ju</w:t>
            </w:r>
            <w:proofErr w:type="spell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:ˈ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bikwitəs</w:t>
            </w:r>
            <w:proofErr w:type="spellEnd"/>
            <w:proofErr w:type="gram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DFA45F2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kaikkialla</w:t>
            </w:r>
            <w:proofErr w:type="spellEnd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 xml:space="preserve"> 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läsnäoleva</w:t>
            </w:r>
            <w:proofErr w:type="spellEnd"/>
          </w:p>
        </w:tc>
      </w:tr>
      <w:tr w:rsidR="00477E7B" w:rsidRPr="004C134F" w14:paraId="43C32776" w14:textId="77777777" w:rsidTr="00022CAF">
        <w:trPr>
          <w:trHeight w:val="31"/>
        </w:trPr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6C22328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oblivious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0CBBB0F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əˈbliviəs</w:t>
            </w:r>
            <w:proofErr w:type="spell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2D3D5EF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tietämätön</w:t>
            </w:r>
            <w:proofErr w:type="spellEnd"/>
          </w:p>
        </w:tc>
      </w:tr>
      <w:tr w:rsidR="00477E7B" w:rsidRPr="004C134F" w14:paraId="4832F8CA" w14:textId="77777777" w:rsidTr="00022CAF">
        <w:trPr>
          <w:trHeight w:val="31"/>
        </w:trPr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0CDBA9A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medicine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F7C6C87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medsin</w:t>
            </w:r>
            <w:proofErr w:type="spell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35C54EE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lääketiede</w:t>
            </w:r>
            <w:proofErr w:type="spellEnd"/>
          </w:p>
        </w:tc>
      </w:tr>
      <w:tr w:rsidR="00477E7B" w:rsidRPr="004C134F" w14:paraId="2666EB2E" w14:textId="77777777" w:rsidTr="00022CAF">
        <w:trPr>
          <w:trHeight w:val="31"/>
        </w:trPr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67F3E6A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cervix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8A4AF7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proofErr w:type="gram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sə:viks</w:t>
            </w:r>
            <w:proofErr w:type="spellEnd"/>
            <w:proofErr w:type="gram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66AB321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kohdunkaula</w:t>
            </w:r>
            <w:proofErr w:type="spellEnd"/>
          </w:p>
        </w:tc>
      </w:tr>
      <w:tr w:rsidR="00477E7B" w:rsidRPr="004C134F" w14:paraId="67CB24B3" w14:textId="77777777" w:rsidTr="00022CAF">
        <w:trPr>
          <w:trHeight w:val="31"/>
        </w:trPr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55916A8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zero gravity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5C707CB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ziərəu</w:t>
            </w:r>
            <w:proofErr w:type="spell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 xml:space="preserve"> 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græviti</w:t>
            </w:r>
            <w:proofErr w:type="spell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F82CBA4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painottomuus</w:t>
            </w:r>
            <w:proofErr w:type="spellEnd"/>
          </w:p>
        </w:tc>
      </w:tr>
      <w:tr w:rsidR="00477E7B" w:rsidRPr="004C134F" w14:paraId="3C41B7CA" w14:textId="77777777" w:rsidTr="00022CAF">
        <w:trPr>
          <w:trHeight w:val="31"/>
        </w:trPr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74BC3DC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vaccine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0A5D126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proofErr w:type="gram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væksi:n</w:t>
            </w:r>
            <w:proofErr w:type="spellEnd"/>
            <w:proofErr w:type="gram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556CF4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rokote</w:t>
            </w:r>
            <w:proofErr w:type="spellEnd"/>
          </w:p>
        </w:tc>
      </w:tr>
      <w:tr w:rsidR="00477E7B" w:rsidRPr="004C134F" w14:paraId="4BEB0C5A" w14:textId="77777777" w:rsidTr="00022CAF">
        <w:trPr>
          <w:trHeight w:val="31"/>
        </w:trPr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034907B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(in vitro) fertilization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B979F31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proofErr w:type="gram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fə:tilaiˈzeiʃn</w:t>
            </w:r>
            <w:proofErr w:type="spellEnd"/>
            <w:proofErr w:type="gram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2C2F2D7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(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keino</w:t>
            </w:r>
            <w:proofErr w:type="spellEnd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)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hedelmöitys</w:t>
            </w:r>
            <w:proofErr w:type="spellEnd"/>
          </w:p>
        </w:tc>
      </w:tr>
      <w:tr w:rsidR="00477E7B" w:rsidRPr="004C134F" w14:paraId="79629B26" w14:textId="77777777" w:rsidTr="00022CAF">
        <w:trPr>
          <w:trHeight w:val="31"/>
        </w:trPr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345C844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inconceivable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7209DEF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proofErr w:type="gram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inkənˈsi:vəbl</w:t>
            </w:r>
            <w:proofErr w:type="spellEnd"/>
            <w:proofErr w:type="gram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957D3BC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käsittämätön</w:t>
            </w:r>
            <w:proofErr w:type="spellEnd"/>
          </w:p>
        </w:tc>
      </w:tr>
      <w:tr w:rsidR="00477E7B" w:rsidRPr="004C134F" w14:paraId="112FA8A6" w14:textId="77777777" w:rsidTr="00022CAF">
        <w:trPr>
          <w:trHeight w:val="31"/>
        </w:trPr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6E7086D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schematic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83B0EBE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skiˈmætik</w:t>
            </w:r>
            <w:proofErr w:type="spell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B1845D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kaavio</w:t>
            </w:r>
            <w:proofErr w:type="spellEnd"/>
          </w:p>
        </w:tc>
      </w:tr>
      <w:tr w:rsidR="00477E7B" w:rsidRPr="004C134F" w14:paraId="21B0CEE0" w14:textId="77777777" w:rsidTr="00022CAF">
        <w:trPr>
          <w:trHeight w:val="31"/>
        </w:trPr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C659901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reproduction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0ABBE1E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proofErr w:type="gram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ri:prəˈdʌkʃn</w:t>
            </w:r>
            <w:proofErr w:type="spellEnd"/>
            <w:proofErr w:type="gram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7A93707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lisääntyminen</w:t>
            </w:r>
            <w:proofErr w:type="spellEnd"/>
          </w:p>
        </w:tc>
      </w:tr>
      <w:tr w:rsidR="00477E7B" w:rsidRPr="004C134F" w14:paraId="747AF190" w14:textId="77777777" w:rsidTr="00022CAF">
        <w:trPr>
          <w:trHeight w:val="31"/>
        </w:trPr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6FD3E38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vicious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48B1D4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viʃəs</w:t>
            </w:r>
            <w:proofErr w:type="spell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DAD06E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raju</w:t>
            </w:r>
            <w:proofErr w:type="spellEnd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 xml:space="preserve">, 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säälimätön</w:t>
            </w:r>
            <w:proofErr w:type="spellEnd"/>
          </w:p>
        </w:tc>
      </w:tr>
      <w:tr w:rsidR="00477E7B" w:rsidRPr="004C134F" w14:paraId="0229E4E3" w14:textId="77777777" w:rsidTr="00022CAF">
        <w:trPr>
          <w:trHeight w:val="31"/>
        </w:trPr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B9206D8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surgeon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C1D44BE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proofErr w:type="gram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sə:dʒn</w:t>
            </w:r>
            <w:proofErr w:type="spellEnd"/>
            <w:proofErr w:type="gram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9E2F050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kirurgi</w:t>
            </w:r>
            <w:proofErr w:type="spellEnd"/>
          </w:p>
        </w:tc>
      </w:tr>
      <w:tr w:rsidR="00477E7B" w:rsidRPr="004C134F" w14:paraId="07FF6910" w14:textId="77777777" w:rsidTr="00022CAF">
        <w:trPr>
          <w:trHeight w:val="31"/>
        </w:trPr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C3E984E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longevity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865B8E3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lɔnˈdʒeviti</w:t>
            </w:r>
            <w:proofErr w:type="spell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172B10F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elinikä</w:t>
            </w:r>
            <w:proofErr w:type="spellEnd"/>
          </w:p>
        </w:tc>
      </w:tr>
      <w:tr w:rsidR="00477E7B" w:rsidRPr="004C134F" w14:paraId="3D837782" w14:textId="77777777" w:rsidTr="00022CAF">
        <w:trPr>
          <w:trHeight w:val="31"/>
        </w:trPr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C6E51C4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sewer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F43CCEE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proofErr w:type="gramStart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su:ə</w:t>
            </w:r>
            <w:proofErr w:type="spellEnd"/>
            <w:proofErr w:type="gramEnd"/>
            <w:r w:rsidRPr="004C134F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719A2B3" w14:textId="77777777" w:rsidR="00477E7B" w:rsidRPr="004C134F" w:rsidRDefault="00477E7B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4C134F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viemäri</w:t>
            </w:r>
            <w:proofErr w:type="spellEnd"/>
          </w:p>
        </w:tc>
      </w:tr>
    </w:tbl>
    <w:p w14:paraId="18AA8F8A" w14:textId="77777777" w:rsidR="00477E7B" w:rsidRDefault="00477E7B"/>
    <w:sectPr w:rsidR="00477E7B" w:rsidSect="00477E7B">
      <w:pgSz w:w="16838" w:h="11906" w:orient="landscape"/>
      <w:pgMar w:top="1134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IxMzK2NDMxMzRV0lEKTi0uzszPAykwqgUATMRm5iwAAAA="/>
  </w:docVars>
  <w:rsids>
    <w:rsidRoot w:val="00477E7B"/>
    <w:rsid w:val="00477E7B"/>
    <w:rsid w:val="0055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2CC80B"/>
  <w15:chartTrackingRefBased/>
  <w15:docId w15:val="{08A05799-8337-423E-B1B0-B5171A4DA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477E7B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7</Words>
  <Characters>789</Characters>
  <Application>Microsoft Office Word</Application>
  <DocSecurity>0</DocSecurity>
  <Lines>6</Lines>
  <Paragraphs>1</Paragraphs>
  <ScaleCrop>false</ScaleCrop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2</cp:revision>
  <dcterms:created xsi:type="dcterms:W3CDTF">2020-12-07T16:34:00Z</dcterms:created>
  <dcterms:modified xsi:type="dcterms:W3CDTF">2021-01-10T19:22:00Z</dcterms:modified>
</cp:coreProperties>
</file>